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Belgium</w:t>
      </w:r>
      <w:r>
        <w:t xml:space="preserve"> </w:t>
      </w:r>
      <w:r>
        <w:t xml:space="preserve">Brussels</w:t>
      </w:r>
    </w:p>
    <w:bookmarkStart w:id="24" w:name="X451220ecd50d9342d4e1c78c317010fbfebf9eb"/>
    <w:p>
      <w:pPr>
        <w:pStyle w:val="Heading1"/>
      </w:pPr>
      <w:r>
        <w:t xml:space="preserve">Cover Letter for Social Worker Position in Belgium Brussels</w:t>
      </w:r>
    </w:p>
    <w:p>
      <w:pPr>
        <w:pStyle w:val="FirstParagraph"/>
      </w:pPr>
      <w:r>
        <w:rPr>
          <w:bCs/>
          <w:b/>
        </w:rPr>
        <w:t xml:space="preserve">Dear [Employer's Name or Hiring Manager],</w:t>
      </w:r>
    </w:p>
    <w:p>
      <w:pPr>
        <w:pStyle w:val="BodyText"/>
      </w:pPr>
      <w:r>
        <w:t xml:space="preserve">I am writing to express my enthusiastic interest in the Social Worker position at [Organization Name] in Belgium Brussels. As a dedicated professional with a deep commitment to community empowerment and individual well-being, I am eager to contribute my skills and experience to support the vital work being done in this dynamic region. This Cover Letter outlines my qualifications, passion for social work, and why I am particularly drawn to opportunities in Belgium Brussels.</w:t>
      </w:r>
    </w:p>
    <w:p>
      <w:pPr>
        <w:pStyle w:val="BodyText"/>
      </w:pPr>
      <w:r>
        <w:t xml:space="preserve">With over [X years] of experience in social work, I have developed a robust understanding of the challenges and opportunities inherent in diverse communities. My career has been defined by a focus on [specific areas such as mental health, child welfare, family support, or community development], and I am confident that my background aligns with the mission of [Organization Name] to create positive change in Belgium Brussels. The unique cultural fabric of Brussels, combined with its role as a hub for international collaboration, makes it an ideal setting for impactful social work.</w:t>
      </w:r>
    </w:p>
    <w:bookmarkStart w:id="20" w:name="X949630fcd212fc870f7631d8244b45718f07884"/>
    <w:p>
      <w:pPr>
        <w:pStyle w:val="Heading2"/>
      </w:pPr>
      <w:r>
        <w:t xml:space="preserve">Understanding Social Work in Belgium Brussels</w:t>
      </w:r>
    </w:p>
    <w:p>
      <w:pPr>
        <w:pStyle w:val="FirstParagraph"/>
      </w:pPr>
      <w:r>
        <w:t xml:space="preserve">Belgium Brussels is a city where social workers play a pivotal role in addressing the needs of its multicultural population. As a Social Worker, I understand that effective practice requires not only clinical expertise but also cultural competence and adaptability. In Brussels, where [mention specific local context, e.g., "diverse communities coexist," "language barriers are common," or "urban challenges persist"], social workers must navigate complex systems to advocate for marginalized groups and foster inclusive solutions.</w:t>
      </w:r>
    </w:p>
    <w:p>
      <w:pPr>
        <w:pStyle w:val="BodyText"/>
      </w:pPr>
      <w:r>
        <w:t xml:space="preserve">My experience in [specific location or project related to Belgium Brussels] has equipped me with the tools to work effectively in such environments. For instance, during my time at [previous organization or project], I collaborated with local authorities and NGOs to [describe a relevant achievement, e.g., "provide language support services for refugees" or "develop community-based mental health programs"]. These experiences have reinforced my ability to bridge gaps between individuals and the resources they need, a skill that is especially critical in the multifaceted landscape of Brussels.</w:t>
      </w:r>
    </w:p>
    <w:bookmarkEnd w:id="20"/>
    <w:bookmarkStart w:id="21" w:name="key-qualifications-and-skills"/>
    <w:p>
      <w:pPr>
        <w:pStyle w:val="Heading2"/>
      </w:pPr>
      <w:r>
        <w:t xml:space="preserve">Key Qualifications and Skills</w:t>
      </w:r>
    </w:p>
    <w:p>
      <w:pPr>
        <w:pStyle w:val="FirstParagraph"/>
      </w:pPr>
      <w:r>
        <w:t xml:space="preserve">As a Social Worker, I bring a combination of technical knowledge, empathy, and problem-solving skills. My academic background in [mention degree, e.g., "Social Work" or "Human Services"] has provided me with a solid foundation in [specific areas such as case management, crisis intervention, or policy advocacy]. Additionally, my hands-on experience includes [list responsibilities: e.g., "conducting assessments," "designing support plans," or "facilitating group sessions"]. These competencies have enabled me to create meaningful connections with clients and drive measurable outcomes.</w:t>
      </w:r>
    </w:p>
    <w:p>
      <w:pPr>
        <w:pStyle w:val="BodyText"/>
      </w:pPr>
      <w:r>
        <w:t xml:space="preserve">One of my core strengths is my ability to work collaboratively with multidisciplinary teams. In Belgium Brussels, where social work often intersects with education, healthcare, and legal systems, this skill is invaluable. For example, I recently partnered with [mention a relevant entity] to [describe a project or initiative], which resulted in [specific outcome]. This experience highlighted the importance of coordination and communication in achieving long-term success.</w:t>
      </w:r>
    </w:p>
    <w:bookmarkEnd w:id="21"/>
    <w:bookmarkStart w:id="22" w:name="why-belgium-brussels"/>
    <w:p>
      <w:pPr>
        <w:pStyle w:val="Heading2"/>
      </w:pPr>
      <w:r>
        <w:t xml:space="preserve">Why Belgium Brussels?</w:t>
      </w:r>
    </w:p>
    <w:p>
      <w:pPr>
        <w:pStyle w:val="FirstParagraph"/>
      </w:pPr>
      <w:r>
        <w:t xml:space="preserve">Brussels is not just a location for me—it is a place where I can make a profound difference. The city’s unique position as the administrative heart of the European Union means that social workers here often address issues with global implications, such as migration, inequality, and cultural integration. I am particularly inspired by [Organization Name]’s commitment to [specific mission or value], which resonates deeply with my own philosophy of social work.</w:t>
      </w:r>
    </w:p>
    <w:p>
      <w:pPr>
        <w:pStyle w:val="BodyText"/>
      </w:pPr>
      <w:r>
        <w:t xml:space="preserve">Furthermore, the opportunities for professional growth in Belgium Brussels are immense. The region’s emphasis on innovation in social services and its diverse population offer a rich environment for learning and development. I am eager to contribute to initiatives that promote equity, dignity, and empowerment across all communities in the area.</w:t>
      </w:r>
    </w:p>
    <w:bookmarkEnd w:id="22"/>
    <w:bookmarkStart w:id="23" w:name="conclusion"/>
    <w:p>
      <w:pPr>
        <w:pStyle w:val="Heading2"/>
      </w:pPr>
      <w:r>
        <w:t xml:space="preserve">Conclusion</w:t>
      </w:r>
    </w:p>
    <w:p>
      <w:pPr>
        <w:pStyle w:val="FirstParagraph"/>
      </w:pPr>
      <w:r>
        <w:t xml:space="preserve">In conclusion, I am confident that my experience as a Social Worker, combined with my passion for supporting vulnerable populations in Belgium Brussels, makes me a strong candidate for this role. I am particularly drawn to [Organization Name]’s dedication to [specific goal or value], and I am excited about the possibility of contributing to its mission. Thank you for considering my application. I would welcome the opportunity to discuss how my skills and vision align with your need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Belgium Brussels</dc:title>
  <dc:creator/>
  <dc:language>en</dc:language>
  <cp:keywords/>
  <dcterms:created xsi:type="dcterms:W3CDTF">2026-07-23T17:14:39Z</dcterms:created>
  <dcterms:modified xsi:type="dcterms:W3CDTF">2026-07-23T17:14:39Z</dcterms:modified>
</cp:coreProperties>
</file>

<file path=docProps/custom.xml><?xml version="1.0" encoding="utf-8"?>
<Properties xmlns="http://schemas.openxmlformats.org/officeDocument/2006/custom-properties" xmlns:vt="http://schemas.openxmlformats.org/officeDocument/2006/docPropsVTypes"/>
</file>